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9822611595cf320a72c10e75815ad7012126bb8"/>
    <w:p>
      <w:pPr>
        <w:pStyle w:val="Heading3"/>
      </w:pPr>
      <w:r>
        <w:t xml:space="preserve">Заседание комиссии по делам несовершеннолетних и защите их прав 24 ноября 2020 года</w:t>
      </w:r>
    </w:p>
    <w:p>
      <w:pPr>
        <w:pStyle w:val="FirstParagraph"/>
      </w:pPr>
      <w:r>
        <w:t xml:space="preserve">25.11.2020</w:t>
      </w:r>
    </w:p>
    <w:p>
      <w:pPr>
        <w:pStyle w:val="BodyText"/>
      </w:pPr>
      <w:r>
        <w:t xml:space="preserve">В управе Донского района прошло очередное заседание комиссии по делам несовершеннолетних и защите их прав под руководством Иванова Антона Владимировича, и.о. заместителя главы управы по взаимодействию с населением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ходе заседания рассмотрели 5 вопросов. Из них: </w:t>
      </w:r>
    </w:p>
    <w:p>
      <w:pPr>
        <w:pStyle w:val="BodyText"/>
      </w:pPr>
      <w:r>
        <w:t xml:space="preserve">- два перенесено на следующее заседание по просьбе родителей несовершеннолетних; </w:t>
      </w:r>
    </w:p>
    <w:p>
      <w:pPr>
        <w:pStyle w:val="BodyText"/>
      </w:pPr>
      <w:r>
        <w:t xml:space="preserve">- принято одно решение о наложении штрафа за курение табака в общественном месте;</w:t>
      </w:r>
    </w:p>
    <w:p>
      <w:pPr>
        <w:pStyle w:val="BodyText"/>
      </w:pPr>
      <w:r>
        <w:t xml:space="preserve">- в отношении одной из семей прекращена профилактическая работа, а ещё по одной продолжена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onskoy.mos.ru/www/upload/medialibrary/ff1/whatsapp-image-2020_11_24-at-14.26.46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donskoy.mos.ru/kdnizp/events/detail/945841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donskoy.mos.ru" TargetMode="External" /><Relationship Type="http://schemas.openxmlformats.org/officeDocument/2006/relationships/hyperlink" Id="rId23" Target="http://donskoy.mos.ru/kdnizp/events/detail/94584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onskoy.mos.ru" TargetMode="External" /><Relationship Type="http://schemas.openxmlformats.org/officeDocument/2006/relationships/hyperlink" Id="rId23" Target="http://donskoy.mos.ru/kdnizp/events/detail/94584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23:29:24Z</dcterms:created>
  <dcterms:modified xsi:type="dcterms:W3CDTF">2025-05-12T23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